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6B0830A2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343EA991" w14:textId="7189F1BB" w:rsidR="00376C0E" w:rsidRDefault="00333D78" w:rsidP="00333D78">
      <w:pPr>
        <w:pStyle w:val="NoSpacing"/>
      </w:pPr>
      <w:r>
        <w:t xml:space="preserve">Ans.  </w:t>
      </w:r>
      <w:r w:rsidRPr="00333D78">
        <w:rPr>
          <w:highlight w:val="yellow"/>
        </w:rPr>
        <w:t>SELECT * FROM TABLE</w:t>
      </w:r>
    </w:p>
    <w:p w14:paraId="540B8AE5" w14:textId="698F19BF" w:rsidR="00333D78" w:rsidRDefault="00333D78" w:rsidP="00333D78">
      <w:pPr>
        <w:pStyle w:val="NoSpacing"/>
      </w:pPr>
      <w:r>
        <w:t xml:space="preserve">         </w:t>
      </w:r>
      <w:r w:rsidRPr="00333D78">
        <w:rPr>
          <w:highlight w:val="yellow"/>
        </w:rPr>
        <w:t>WHERE (SL_NO % 2) = 1</w:t>
      </w:r>
    </w:p>
    <w:p w14:paraId="782A086A" w14:textId="77777777" w:rsidR="00376C0E" w:rsidRPr="007A1BB7" w:rsidRDefault="00376C0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6CCA38F2" w:rsidR="00842071" w:rsidRPr="00DF7629" w:rsidRDefault="00333D78">
      <w:pPr>
        <w:rPr>
          <w:highlight w:val="yellow"/>
        </w:rPr>
      </w:pPr>
      <w:r>
        <w:t xml:space="preserve">  </w:t>
      </w:r>
      <w:r w:rsidR="00DF7629">
        <w:t xml:space="preserve">Ans.  </w:t>
      </w:r>
      <w:r w:rsidR="00DF7629" w:rsidRPr="00DF7629">
        <w:rPr>
          <w:highlight w:val="yellow"/>
        </w:rPr>
        <w:t>SELECT * INTO NEW_TABLE</w:t>
      </w:r>
    </w:p>
    <w:p w14:paraId="24F77DB3" w14:textId="50E16470" w:rsidR="00DF7629" w:rsidRDefault="00DF7629">
      <w:r w:rsidRPr="00DF7629">
        <w:t xml:space="preserve">           </w:t>
      </w:r>
      <w:r w:rsidRPr="00DF7629">
        <w:rPr>
          <w:highlight w:val="yellow"/>
        </w:rPr>
        <w:t xml:space="preserve"> FROM TABLE</w:t>
      </w:r>
    </w:p>
    <w:sectPr w:rsidR="00DF76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33D78"/>
    <w:rsid w:val="00376C0E"/>
    <w:rsid w:val="005B1E38"/>
    <w:rsid w:val="00842071"/>
    <w:rsid w:val="00D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AFFA4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333D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13:46:00Z</dcterms:created>
  <dcterms:modified xsi:type="dcterms:W3CDTF">2022-05-23T11:18:00Z</dcterms:modified>
</cp:coreProperties>
</file>